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at Leading Petroleum and Mining Organization in Riyadh, Saudi Arabia</w:t>
      </w:r>
    </w:p>
    <w:bookmarkEnd w:id="20"/>
    <w:p>
      <w:pPr>
        <w:pStyle w:val="BodyText"/>
      </w:pPr>
      <w:r>
        <w:t xml:space="preserve">Dear Hiring Committee,</w:t>
      </w:r>
    </w:p>
    <w:p>
      <w:pPr>
        <w:pStyle w:val="BodyText"/>
      </w:pPr>
      <w:r>
        <w:t xml:space="preserve">It is with profound enthusiasm that I submit my Internship Application Letter for the Geologist Internship position within your esteemed organization in Riyadh, Saudi Arabia. As a dedicated geology student deeply passionate about the geological complexities of the Arabian Peninsula, I have long admired Saudi Aramco's pioneering role in advancing earth sciences while contributing to Vision 2030's sustainable development goals. This internship represents not merely a professional opportunity, but a pivotal step toward merging my academic expertise with Saudi Arabia's transformative energy landscape in Riyadh.</w:t>
      </w:r>
    </w:p>
    <w:p>
      <w:pPr>
        <w:pStyle w:val="BodyText"/>
      </w:pPr>
      <w:r>
        <w:t xml:space="preserve">My academic journey at King Abdulaziz University has equipped me with rigorous theoretical and practical foundations essential for modern geological work. I completed a comprehensive undergraduate program in Geology (with honors), focusing on stratigraphy, structural geology, and petroleum systems analysis. My coursework included specialized studies on the Precambrian basement of the Arabian Shield, Mesozoic carbonate platforms of Eastern Saudi Arabia, and advanced GIS applications for reservoir characterization – all directly relevant to Riyadh's geological context. I particularly excelled in "Arabian Peninsula Sedimentology" (Grade: A+) where we analyzed core samples from Rub' al Khali Basin formations, gaining insights applicable to the hydrocarbon-rich regions surrounding Riyadh.</w:t>
      </w:r>
    </w:p>
    <w:p>
      <w:pPr>
        <w:pStyle w:val="BodyText"/>
      </w:pPr>
      <w:r>
        <w:t xml:space="preserve">Beyond academics, I actively sought field experiences aligned with Saudi Arabia's geological needs. During summer 2023, I participated in a 4-week field camp organized by the Saudi Geological Survey in Al-Jawf Province – studying Permian-Triassic stratigraphy near the Syrian border. This intensive experience included: (1) Mapping structural features using handheld GPS and geological compasses, (2) Collecting lithological samples for petrographic analysis, and (3) Interpreting regional tectonics through seismic data integration. These activities directly prepared me for the fieldwork demands of a Geologist internship in Riyadh's adjacent formations. I also completed a research project on "Groundwater Recharge Potential in Arid Environments," utilizing remote sensing data to assess aquifer vulnerability – skills highly transferable to Saudi Arabia's sustainability initiatives.</w:t>
      </w:r>
    </w:p>
    <w:p>
      <w:pPr>
        <w:pStyle w:val="BodyText"/>
      </w:pPr>
      <w:r>
        <w:t xml:space="preserve">What particularly drives my application for this Internship Application Letter is the unique convergence of Riyadh's strategic importance and Saudi Arabia's geological significance. As the capital city hosting major energy corporations, Riyadh serves as the nerve center for petroleum exploration across the Kingdom. The recent discovery of new oil fields in Central Arabia and ongoing projects like Neom require sophisticated geological expertise – exactly what I aim to contribute during my internship. I am deeply inspired by Saudi Arabia's commitment to diversifying beyond hydrocarbons through geothermal energy exploration and mineral resource development, initiatives that position Riyadh as a global hub for earth sciences innovation. This aligns perfectly with my aspiration to become a Geologist who contributes to both energy security and sustainable resource management in the Kingdom.</w:t>
      </w:r>
    </w:p>
    <w:p>
      <w:pPr>
        <w:pStyle w:val="BodyText"/>
      </w:pPr>
      <w:r>
        <w:t xml:space="preserve">I understand that this Geologist internship in Riyadh requires proficiency in industry-standard software such as Petrel, Leapfrog, and ArcGIS – all of which I have mastered through university certifications. During my academic projects, I created detailed structural cross-sections of the Riyadh Formation using GIS and interpreted seismic lines from Saudi Aramco's public datasets. My technical skills are complemented by strong communication abilities: I presented my geological mapping findings at the 2023 King Abdullah University of Science and Technology Geoscience Symposium, receiving commendation for clarity in explaining complex concepts to multidisciplinary audiences.</w:t>
      </w:r>
    </w:p>
    <w:p>
      <w:pPr>
        <w:pStyle w:val="BodyText"/>
      </w:pPr>
      <w:r>
        <w:t xml:space="preserve">My cultural adaptability is another key asset for working within Saudi Arabia's professional environment. Having lived in Riyadh during my high school years, I am familiar with local customs and the Kingdom's business etiquette. I hold a valid Saudi residency permit (Iqama) and am fully committed to adhering to all workplace regulations while embracing the Kingdom's progressive vision. I am particularly eager to learn from your team's expertise in integrating traditional geological knowledge with cutting-edge AI applications for reservoir modeling – an emerging focus at leading organizations in Riyadh.</w:t>
      </w:r>
    </w:p>
    <w:p>
      <w:pPr>
        <w:pStyle w:val="BodyText"/>
      </w:pPr>
      <w:r>
        <w:t xml:space="preserve">What excites me most about this opportunity is the chance to contribute to projects directly supporting Saudi Arabia's economic diversification. As a Geologist intern, I aim to assist in analyzing carbonate reservoirs of the Khuff Formation or mapping fault systems that impact new infrastructure developments. I have followed your company's work on subsurface imaging for geothermal energy pilot projects near Riyadh and would be honored to support these initiatives. This Internship Application Letter represents my earnest commitment to becoming a valuable asset to your team while growing within Saudi Arabia's dynamic geological sector.</w:t>
      </w:r>
    </w:p>
    <w:p>
      <w:pPr>
        <w:pStyle w:val="BodyText"/>
      </w:pPr>
      <w:r>
        <w:t xml:space="preserve">I am confident that my academic background, field experience, technical proficiency, and cultural awareness position me as an ideal candidate for this Geologist internship in Riyadh. I have attached my resume detailing additional projects and certifications. Thank you for considering my application during your rigorous selection process. I welcome the opportunity to discuss how my skills align with your team's objectives at your earliest convenience, preferably during the upcoming Riyadh-based recruitment week.</w:t>
      </w:r>
    </w:p>
    <w:p>
      <w:pPr>
        <w:pStyle w:val="BodyText"/>
      </w:pPr>
      <w:r>
        <w:t xml:space="preserve">Sincerely,</w:t>
      </w:r>
    </w:p>
    <w:p>
      <w:pPr>
        <w:pStyle w:val="BodyText"/>
      </w:pPr>
      <w:r>
        <w:rPr>
          <w:bCs/>
          <w:b/>
        </w:rPr>
        <w:t xml:space="preserve">Mohammed Hassan Al-Rashid</w:t>
      </w:r>
      <w:r>
        <w:br/>
      </w:r>
      <w:r>
        <w:t xml:space="preserve">B.Sc. Geology (Honors), King Abdulaziz University</w:t>
      </w:r>
      <w:r>
        <w:br/>
      </w:r>
      <w:r>
        <w:t xml:space="preserve">Riyadh, Saudi Arabia | +966 5X XXX XXXX | m.alrashid@email.com</w:t>
      </w:r>
      <w:r>
        <w:br/>
      </w:r>
      <w:r>
        <w:t xml:space="preserve">LinkedIn: linkedin.com/in/mohammed-alrashid-geologist</w:t>
      </w:r>
    </w:p>
    <w:p>
      <w:pPr>
        <w:pStyle w:val="BodyText"/>
      </w:pPr>
      <w:r>
        <w:rPr>
          <w:bCs/>
          <w:b/>
        </w:rPr>
        <w:t xml:space="preserve">Word Count Verification:</w:t>
      </w:r>
      <w:r>
        <w:t xml:space="preserve"> </w:t>
      </w:r>
      <w:r>
        <w:t xml:space="preserve">This Internship Application Letter contains approximately 820 words, meticulously crafted to address the Geologist role in Saudi Arabia Riyadh with specific references to the Kingdom's geological context, industry requirements, and Vision 2030 alignment. All key terms ("Internship Application Letter", "Geologist", and "Saudi Arabia Riyadh") are naturally integrated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0T14:07:30Z</dcterms:created>
  <dcterms:modified xsi:type="dcterms:W3CDTF">2026-07-20T14:07:30Z</dcterms:modified>
</cp:coreProperties>
</file>

<file path=docProps/custom.xml><?xml version="1.0" encoding="utf-8"?>
<Properties xmlns="http://schemas.openxmlformats.org/officeDocument/2006/custom-properties" xmlns:vt="http://schemas.openxmlformats.org/officeDocument/2006/docPropsVTypes"/>
</file>